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Electrical Engineer position at [Company Name] in the United States San Francisco. As a dedicated and innovative electrical engineer with a passion for shaping the future of technology, I am eager to contribute my expertise to an organization that thrives on creativity, precision, and cutting-edge solutions. San Francisco’s dynamic tech ecosystem and commitment to sustainability make it an ideal location for professionals like me to grow and innovate. This opportunity aligns perfectly with my career goals and technical skills.</w:t>
      </w:r>
    </w:p>
    <w:bookmarkStart w:id="20" w:name="professional-background"/>
    <w:p>
      <w:pPr>
        <w:pStyle w:val="Heading2"/>
      </w:pPr>
      <w:r>
        <w:t xml:space="preserve">Professional Background</w:t>
      </w:r>
    </w:p>
    <w:p>
      <w:pPr>
        <w:pStyle w:val="FirstParagraph"/>
      </w:pPr>
      <w:r>
        <w:t xml:space="preserve">With over [X years] of experience in electrical engineering, I have developed a strong foundation in designing, implementing, and optimizing electrical systems across diverse industries. My work has spanned from renewable energy projects to advanced automation solutions, reflecting my ability to adapt to complex challenges while maintaining a focus on efficiency and reliability. In the United States San Francisco, where innovation is the driving force behind technological advancements, I have had the privilege of collaborating with teams that prioritize excellence and forward-thinking strategies.</w:t>
      </w:r>
    </w:p>
    <w:p>
      <w:pPr>
        <w:pStyle w:val="BodyText"/>
      </w:pPr>
      <w:r>
        <w:t xml:space="preserve">One of my most rewarding projects involved designing a smart grid system for a local utility company in San Francisco. This initiative aimed to integrate renewable energy sources into the existing power infrastructure, reducing carbon emissions while ensuring stable energy supply. My role required close collaboration with cross-functional teams, including software developers and environmental scientists, to create a solution that balanced technical feasibility with environmental impact. The project was recognized for its innovation and received a commendation from the California Energy Commission. This experience reinforced my belief in the transformative power of electrical engineering to address global challenges.</w:t>
      </w:r>
    </w:p>
    <w:bookmarkEnd w:id="20"/>
    <w:bookmarkStart w:id="21" w:name="skills-and-expertise"/>
    <w:p>
      <w:pPr>
        <w:pStyle w:val="Heading2"/>
      </w:pPr>
      <w:r>
        <w:t xml:space="preserve">Skills and Expertise</w:t>
      </w:r>
    </w:p>
    <w:p>
      <w:pPr>
        <w:pStyle w:val="FirstParagraph"/>
      </w:pPr>
      <w:r>
        <w:t xml:space="preserve">As an Electrical Engineer, I specialize in several key areas that are critical to the success of modern technological systems. My technical skills include circuit design, power electronics, and control systems engineering. I am proficient in using industry-standard tools such as AutoCAD, MATLAB, and SPICE for simulation and analysis. Additionally, I have hands-on experience with programmable logic controllers (PLCs) and industrial automation systems, which are essential for optimizing manufacturing processes.</w:t>
      </w:r>
    </w:p>
    <w:p>
      <w:pPr>
        <w:pStyle w:val="BodyText"/>
      </w:pPr>
      <w:r>
        <w:t xml:space="preserve">My commitment to sustainability is another cornerstone of my work. In the United States San Francisco, where environmental consciousness is deeply ingrained in the community, I have actively participated in projects focused on energy efficiency and green technologies. For instance, I led a team to develop an energy management system for a commercial building that reduced electricity consumption by 30% through advanced monitoring and automated controls. This project not only demonstrated my technical capabilities but also highlighted my ability to align engineering solutions with broader environmental objectives.</w:t>
      </w:r>
    </w:p>
    <w:bookmarkEnd w:id="21"/>
    <w:bookmarkStart w:id="22" w:name="why-san-francisco"/>
    <w:p>
      <w:pPr>
        <w:pStyle w:val="Heading2"/>
      </w:pPr>
      <w:r>
        <w:t xml:space="preserve">Why San Francisco?</w:t>
      </w:r>
    </w:p>
    <w:p>
      <w:pPr>
        <w:pStyle w:val="FirstParagraph"/>
      </w:pPr>
      <w:r>
        <w:t xml:space="preserve">The United States San Francisco has always been a beacon for innovation and technological advancement. As an Electrical Engineer, I am particularly inspired by the city’s role as a hub for startups, tech giants, and research institutions. The vibrant ecosystem fosters collaboration between engineers, scientists, and entrepreneurs, creating opportunities to tackle some of the most pressing challenges of our time. Whether it’s advancing renewable energy solutions or developing next-generation IoT devices, San Francisco offers a unique environment where ideas can flourish.</w:t>
      </w:r>
    </w:p>
    <w:p>
      <w:pPr>
        <w:pStyle w:val="BodyText"/>
      </w:pPr>
      <w:r>
        <w:t xml:space="preserve">Moreover, the city’s emphasis on sustainability resonates deeply with my professional values. San Francisco’s ambitious climate goals, such as achieving 100% clean energy by 2030, require the expertise of engineers who can design systems that are both efficient and environmentally responsible. I am excited about the prospect of contributing to such initiatives and being part of a community that prioritizes innovation with integrity.</w:t>
      </w:r>
    </w:p>
    <w:bookmarkEnd w:id="22"/>
    <w:bookmarkStart w:id="23" w:name="why-company-name"/>
    <w:p>
      <w:pPr>
        <w:pStyle w:val="Heading2"/>
      </w:pPr>
      <w:r>
        <w:t xml:space="preserve">Why [Company Name]?</w:t>
      </w:r>
    </w:p>
    <w:p>
      <w:pPr>
        <w:pStyle w:val="FirstParagraph"/>
      </w:pPr>
      <w:r>
        <w:t xml:space="preserve">[Company Name]’s reputation as a leader in [specific industry or technology, e.g., "renewable energy solutions" or "smart infrastructure"] has long impressed me. Your commitment to [mention a specific value or project, e.g., "driving sustainable technology" or "pioneering cutting-edge engineering"] aligns closely with my own professional aspirations. I am particularly drawn to your work on [specific project, product, or initiative], which exemplifies the kind of impactful engineering that I aim to be part of.</w:t>
      </w:r>
    </w:p>
    <w:p>
      <w:pPr>
        <w:pStyle w:val="BodyText"/>
      </w:pPr>
      <w:r>
        <w:t xml:space="preserve">Working at [Company Name] would allow me to leverage my technical skills in a dynamic and supportive environment. I am confident that my background in electrical engineering, combined with my passion for innovation, would enable me to contribute meaningfully to your team. I am especially interested in collaborating on projects that push the boundaries of what is possible, whether it’s developing next-generation power systems or integrating AI into industrial automatio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Electrical Engineer in the United States San Francisco. My technical expertise, dedication to sustainability, and passion for innovation make me a strong candidate for this role. I am eager to bring my skills and experience to a team that values excellence and is committed to shaping the future of technology.</w:t>
      </w:r>
    </w:p>
    <w:p>
      <w:pPr>
        <w:pStyle w:val="BodyText"/>
      </w:pPr>
      <w:r>
        <w:t xml:space="preserve">Thank you for considering my application. I would welcome the chance to discuss how my background and vision align with [Company Name]’s goals. Please feel free to contact me at [your phone number] or [your email address] at your earliest convenience. I look forward to the possibility of contributing to your team’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5-12-09T20:13:16Z</dcterms:created>
  <dcterms:modified xsi:type="dcterms:W3CDTF">2025-12-09T20:13:16Z</dcterms:modified>
</cp:coreProperties>
</file>

<file path=docProps/custom.xml><?xml version="1.0" encoding="utf-8"?>
<Properties xmlns="http://schemas.openxmlformats.org/officeDocument/2006/custom-properties" xmlns:vt="http://schemas.openxmlformats.org/officeDocument/2006/docPropsVTypes"/>
</file>